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0725" w:rsidRDefault="00AB0725" w:rsidP="00AB0725">
      <w:pPr>
        <w:rPr>
          <w:noProof/>
        </w:rPr>
      </w:pPr>
      <w:r>
        <w:rPr>
          <w:noProof/>
        </w:rPr>
        <w:t>1:In order to add Menu at runtime, creat new xml file on App_Data folder and customise ur menus</w:t>
      </w:r>
    </w:p>
    <w:p w:rsidR="00AB0725" w:rsidRDefault="00AB0725" w:rsidP="00AB0725">
      <w:pPr>
        <w:rPr>
          <w:noProof/>
        </w:rPr>
      </w:pPr>
      <w:r>
        <w:rPr>
          <w:noProof/>
        </w:rPr>
        <w:t>then add xmldatasourse control and configure it to see ur xml file.</w:t>
      </w:r>
    </w:p>
    <w:p w:rsidR="00AB0725" w:rsidRDefault="00AB0725" w:rsidP="00AB0725">
      <w:pPr>
        <w:rPr>
          <w:noProof/>
        </w:rPr>
      </w:pPr>
      <w:r>
        <w:rPr>
          <w:noProof/>
        </w:rPr>
        <w:t>then bind ur menu control to this data source</w:t>
      </w:r>
    </w:p>
    <w:p w:rsidR="00AB0725" w:rsidRDefault="00AB0725" w:rsidP="00AB0725">
      <w:pPr>
        <w:rPr>
          <w:noProof/>
        </w:rPr>
      </w:pPr>
      <w:r>
        <w:rPr>
          <w:noProof/>
        </w:rPr>
        <w:t>then on the menu, select: Edit menuitem databinding and add both the contrloType and Control.</w:t>
      </w:r>
    </w:p>
    <w:p w:rsidR="00AB0725" w:rsidRDefault="00AB0725" w:rsidP="00AB0725">
      <w:pPr>
        <w:rPr>
          <w:noProof/>
        </w:rPr>
      </w:pPr>
      <w:r>
        <w:rPr>
          <w:noProof/>
        </w:rPr>
        <w:t>then in the textfield select Name for both contrloType and Control. next select url for the control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2: Tree veiw works like menu cotrols. if u want the category to be colapsing, set Expanded.</w:t>
      </w:r>
    </w:p>
    <w:p w:rsidR="00AB0725" w:rsidRDefault="00AB0725" w:rsidP="00AB0725">
      <w:pPr>
        <w:rPr>
          <w:noProof/>
        </w:rPr>
      </w:pPr>
      <w:r>
        <w:rPr>
          <w:noProof/>
        </w:rPr>
        <w:t>To also add nodes to tree at runtime, do what we did for menu above.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 xml:space="preserve">3: to add sitemap to app, click on solution file then add new item. as you try to type site on the search textbox on a proxy </w:t>
      </w:r>
    </w:p>
    <w:p w:rsidR="00AB0725" w:rsidRDefault="00AB0725" w:rsidP="00AB0725">
      <w:pPr>
        <w:rPr>
          <w:noProof/>
        </w:rPr>
      </w:pPr>
      <w:r>
        <w:rPr>
          <w:noProof/>
        </w:rPr>
        <w:t>template the sitmap pop out itself. click on site map for c# and leave the name as web.sitmap,click ok.</w:t>
      </w:r>
    </w:p>
    <w:p w:rsidR="00AB0725" w:rsidRDefault="00AB0725" w:rsidP="00AB0725">
      <w:pPr>
        <w:rPr>
          <w:noProof/>
        </w:rPr>
      </w:pPr>
      <w:r>
        <w:rPr>
          <w:noProof/>
        </w:rPr>
        <w:t>sitemap should not have a duplicate url. Unlike xml file where deleloper define their own variable, in sitemap, we have key words.</w:t>
      </w:r>
    </w:p>
    <w:p w:rsidR="00AB0725" w:rsidRDefault="00AB0725" w:rsidP="00AB0725">
      <w:pPr>
        <w:rPr>
          <w:noProof/>
        </w:rPr>
      </w:pPr>
      <w:r>
        <w:rPr>
          <w:noProof/>
        </w:rPr>
        <w:t>After structuring the sitemap, open a web form called say "testsitemap".on the form add a tree view control and a sitemapedatasource control.</w:t>
      </w:r>
    </w:p>
    <w:p w:rsidR="00AB0725" w:rsidRDefault="00AB0725" w:rsidP="00AB0725">
      <w:pPr>
        <w:rPr>
          <w:noProof/>
        </w:rPr>
      </w:pPr>
      <w:r>
        <w:rPr>
          <w:noProof/>
        </w:rPr>
        <w:t>Dont confifure bcos by default its already bind to the web.sitmap file created. Just bind the tree menu to the sitemapdatasourse control added.</w:t>
      </w:r>
    </w:p>
    <w:p w:rsidR="00AB0725" w:rsidRDefault="00AB0725" w:rsidP="00AB0725">
      <w:pPr>
        <w:rPr>
          <w:noProof/>
        </w:rPr>
      </w:pPr>
      <w:r>
        <w:rPr>
          <w:noProof/>
        </w:rPr>
        <w:t>If u want the sitemapPath to be clickable, set the sitemap session url to a link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4: Ajax Controls help to suppress or hide Postback functionality of a control. its makes this postback to happen at the background while</w:t>
      </w:r>
    </w:p>
    <w:p w:rsidR="00AB0725" w:rsidRDefault="00AB0725" w:rsidP="00AB0725">
      <w:pPr>
        <w:rPr>
          <w:noProof/>
        </w:rPr>
      </w:pPr>
      <w:r>
        <w:rPr>
          <w:noProof/>
        </w:rPr>
        <w:t xml:space="preserve"> u continue with the page then present the result on the page when ready. Simply put the form inside a control called:UpdatePanel. to make </w:t>
      </w:r>
    </w:p>
    <w:p w:rsidR="00AB0725" w:rsidRDefault="00AB0725" w:rsidP="00AB0725">
      <w:pPr>
        <w:rPr>
          <w:noProof/>
        </w:rPr>
      </w:pPr>
      <w:r>
        <w:rPr>
          <w:noProof/>
        </w:rPr>
        <w:t>the user relax and sure thst the action is on at the background put a control:updateprogress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5: if we to timer_tick event handle to display inside a wed browser, we type on title tag on the file with Ajax functionailty</w:t>
      </w:r>
    </w:p>
    <w:p w:rsidR="00AB0725" w:rsidRDefault="00AB0725" w:rsidP="00AB0725">
      <w:pPr>
        <w:rPr>
          <w:noProof/>
        </w:rPr>
      </w:pPr>
      <w:r>
        <w:rPr>
          <w:noProof/>
        </w:rPr>
        <w:t>&lt;title id="myTitle" runat="sever". then target this in the timer control on the c# code.i.e myTitle.text=label5.text</w:t>
      </w:r>
    </w:p>
    <w:p w:rsidR="00AB0725" w:rsidRDefault="00AB0725" w:rsidP="00AB0725">
      <w:pPr>
        <w:rPr>
          <w:noProof/>
        </w:rPr>
      </w:pPr>
      <w:r>
        <w:rPr>
          <w:noProof/>
        </w:rPr>
        <w:t>6:viewstate as one of the data persistent control has a page level scope. the value rmain throughout for all the functions on that page.</w:t>
      </w:r>
    </w:p>
    <w:p w:rsidR="00AB0725" w:rsidRDefault="00AB0725" w:rsidP="00AB0725">
      <w:pPr>
        <w:rPr>
          <w:noProof/>
        </w:rPr>
      </w:pPr>
      <w:r>
        <w:rPr>
          <w:noProof/>
        </w:rPr>
        <w:lastRenderedPageBreak/>
        <w:t>the value is lost when u leave the page.</w:t>
      </w:r>
    </w:p>
    <w:p w:rsidR="00AB0725" w:rsidRDefault="00AB0725" w:rsidP="00AB0725">
      <w:pPr>
        <w:rPr>
          <w:noProof/>
        </w:rPr>
      </w:pPr>
      <w:r>
        <w:rPr>
          <w:noProof/>
        </w:rPr>
        <w:t xml:space="preserve">NOTE: while the viewstate has the scope of page level the session object has the scope of site level. session data is basically unique to each </w:t>
      </w:r>
    </w:p>
    <w:p w:rsidR="00AB0725" w:rsidRDefault="00AB0725" w:rsidP="00AB0725">
      <w:pPr>
        <w:rPr>
          <w:noProof/>
        </w:rPr>
      </w:pPr>
      <w:r>
        <w:rPr>
          <w:noProof/>
        </w:rPr>
        <w:t>user. value is the same on the same browser diff tab but different in anothe browser as this is seen as anothetr user.</w:t>
      </w:r>
    </w:p>
    <w:p w:rsidR="00AB0725" w:rsidRDefault="00AB0725" w:rsidP="00AB0725">
      <w:pPr>
        <w:rPr>
          <w:noProof/>
        </w:rPr>
      </w:pPr>
      <w:r>
        <w:rPr>
          <w:noProof/>
        </w:rPr>
        <w:t>Session: in oeder to keep the unique names of all the session variable, create a class to store all these variables. open a defau;lt folder</w:t>
      </w:r>
    </w:p>
    <w:p w:rsidR="00AB0725" w:rsidRDefault="00AB0725" w:rsidP="00AB0725">
      <w:pPr>
        <w:rPr>
          <w:noProof/>
        </w:rPr>
      </w:pPr>
      <w:r>
        <w:rPr>
          <w:noProof/>
        </w:rPr>
        <w:t>called APP_code inside ASP.Net Folder.U can store all classes here.</w:t>
      </w:r>
    </w:p>
    <w:p w:rsidR="00AB0725" w:rsidRDefault="00AB0725" w:rsidP="00AB0725">
      <w:pPr>
        <w:rPr>
          <w:noProof/>
        </w:rPr>
      </w:pPr>
      <w:r>
        <w:rPr>
          <w:noProof/>
        </w:rPr>
        <w:t>create a private string variable, right click on the variable and select refraction and attonation and pick the first option.</w:t>
      </w:r>
    </w:p>
    <w:p w:rsidR="00AB0725" w:rsidRDefault="00AB0725" w:rsidP="00AB0725">
      <w:pPr>
        <w:rPr>
          <w:noProof/>
        </w:rPr>
      </w:pPr>
      <w:r>
        <w:rPr>
          <w:noProof/>
        </w:rPr>
        <w:t xml:space="preserve">A public method will be generated. remove ur private variable name and put:=&gt; HttpContext.Current.Session["sess_userName"].ToString(); </w:t>
      </w:r>
    </w:p>
    <w:p w:rsidR="00AB0725" w:rsidRDefault="00AB0725" w:rsidP="00AB0725">
      <w:pPr>
        <w:rPr>
          <w:noProof/>
        </w:rPr>
      </w:pPr>
      <w:r>
        <w:rPr>
          <w:noProof/>
        </w:rPr>
        <w:t xml:space="preserve">set =&gt; HttpContext.Current.Session["sess_userName"] = value; 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7: the period of time a user logs into a site and stays on it is called a session</w:t>
      </w:r>
    </w:p>
    <w:p w:rsidR="00AB0725" w:rsidRDefault="00AB0725" w:rsidP="00AB0725">
      <w:pPr>
        <w:rPr>
          <w:noProof/>
        </w:rPr>
      </w:pPr>
      <w:r>
        <w:rPr>
          <w:noProof/>
        </w:rPr>
        <w:t xml:space="preserve">8: Cookies: while session variables are stored in the server memory, cookies are stored in the client or visitors' hard disk. we have both </w:t>
      </w:r>
    </w:p>
    <w:p w:rsidR="00AB0725" w:rsidRDefault="00AB0725" w:rsidP="00AB0725">
      <w:pPr>
        <w:rPr>
          <w:noProof/>
        </w:rPr>
      </w:pPr>
      <w:r>
        <w:rPr>
          <w:noProof/>
        </w:rPr>
        <w:t>temporary and persistent cpookies. when a temp. cookie is created, it can be used any where in the site so long as the browser is not closed.</w:t>
      </w:r>
    </w:p>
    <w:p w:rsidR="00AB0725" w:rsidRDefault="00AB0725" w:rsidP="00AB0725">
      <w:pPr>
        <w:rPr>
          <w:noProof/>
        </w:rPr>
      </w:pPr>
      <w:r>
        <w:rPr>
          <w:noProof/>
        </w:rPr>
        <w:t xml:space="preserve">9 Another data persistent technique is the used of application objects. </w:t>
      </w:r>
    </w:p>
    <w:p w:rsidR="00AB0725" w:rsidRDefault="00AB0725" w:rsidP="00AB0725">
      <w:pPr>
        <w:rPr>
          <w:noProof/>
        </w:rPr>
      </w:pPr>
      <w:r>
        <w:rPr>
          <w:noProof/>
        </w:rPr>
        <w:t>NOTE: Diff while session variables are uniqu to each user of the site, application objects are common to all users of the site.</w:t>
      </w:r>
    </w:p>
    <w:p w:rsidR="00AB0725" w:rsidRDefault="00AB0725" w:rsidP="00AB0725">
      <w:pPr>
        <w:rPr>
          <w:noProof/>
        </w:rPr>
      </w:pPr>
      <w:r>
        <w:rPr>
          <w:noProof/>
        </w:rPr>
        <w:t xml:space="preserve"> variable that u know all users we need. they stored in in a special file known as Global.aspx. so add this file as u did with App_Code.</w:t>
      </w:r>
    </w:p>
    <w:p w:rsidR="00AB0725" w:rsidRDefault="00D24443" w:rsidP="00AB0725">
      <w:pPr>
        <w:rPr>
          <w:noProof/>
        </w:rPr>
      </w:pPr>
      <w:r>
        <w:rPr>
          <w:noProof/>
        </w:rPr>
        <w:t xml:space="preserve">Object </w:t>
      </w:r>
      <w:r w:rsidR="00AB0725">
        <w:rPr>
          <w:noProof/>
        </w:rPr>
        <w:t>Value Application variable are never lost as long server is not restarted.</w:t>
      </w:r>
    </w:p>
    <w:p w:rsidR="00AB0725" w:rsidRDefault="00AB0725" w:rsidP="00AB0725">
      <w:pPr>
        <w:rPr>
          <w:noProof/>
        </w:rPr>
      </w:pPr>
      <w:r>
        <w:rPr>
          <w:noProof/>
        </w:rPr>
        <w:t>10 another data persistent technique: url querystring. u need it passing data btw page. But dont pass both large and confidentil info</w:t>
      </w:r>
    </w:p>
    <w:p w:rsidR="00AB0725" w:rsidRDefault="00AB0725" w:rsidP="00AB0725">
      <w:pPr>
        <w:rPr>
          <w:noProof/>
        </w:rPr>
      </w:pPr>
      <w:r>
        <w:rPr>
          <w:noProof/>
        </w:rPr>
        <w:t>as it is visible in the address bar.check DPExamle.aspx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11: creating a stored procedure: CREATE PROCEDURE uspUserDetailInsert</w:t>
      </w:r>
    </w:p>
    <w:p w:rsidR="00AB0725" w:rsidRDefault="00AB0725" w:rsidP="00AB0725">
      <w:pPr>
        <w:rPr>
          <w:noProof/>
        </w:rPr>
      </w:pPr>
      <w:r>
        <w:rPr>
          <w:noProof/>
        </w:rPr>
        <w:t>(</w:t>
      </w:r>
    </w:p>
    <w:p w:rsidR="00AB0725" w:rsidRDefault="00AB0725" w:rsidP="00AB0725">
      <w:pPr>
        <w:rPr>
          <w:noProof/>
        </w:rPr>
      </w:pPr>
      <w:r>
        <w:rPr>
          <w:noProof/>
        </w:rPr>
        <w:t>@userName varchar(50),</w:t>
      </w:r>
    </w:p>
    <w:p w:rsidR="00AB0725" w:rsidRDefault="00AB0725" w:rsidP="00AB0725">
      <w:pPr>
        <w:rPr>
          <w:noProof/>
        </w:rPr>
      </w:pPr>
      <w:r>
        <w:rPr>
          <w:noProof/>
        </w:rPr>
        <w:lastRenderedPageBreak/>
        <w:t>@passWord varchar(50),</w:t>
      </w:r>
    </w:p>
    <w:p w:rsidR="00AB0725" w:rsidRDefault="00AB0725" w:rsidP="00AB0725">
      <w:pPr>
        <w:rPr>
          <w:noProof/>
        </w:rPr>
      </w:pPr>
      <w:r>
        <w:rPr>
          <w:noProof/>
        </w:rPr>
        <w:t>@country varchar(50),</w:t>
      </w:r>
    </w:p>
    <w:p w:rsidR="00AB0725" w:rsidRDefault="00AB0725" w:rsidP="00AB0725">
      <w:pPr>
        <w:rPr>
          <w:noProof/>
        </w:rPr>
      </w:pPr>
      <w:r>
        <w:rPr>
          <w:noProof/>
        </w:rPr>
        <w:t>@email varchar(50)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)</w:t>
      </w:r>
    </w:p>
    <w:p w:rsidR="00AB0725" w:rsidRDefault="00AB0725" w:rsidP="00AB0725">
      <w:pPr>
        <w:rPr>
          <w:noProof/>
        </w:rPr>
      </w:pPr>
      <w:r>
        <w:rPr>
          <w:noProof/>
        </w:rPr>
        <w:t>AS</w:t>
      </w:r>
    </w:p>
    <w:p w:rsidR="00AB0725" w:rsidRDefault="00AB0725" w:rsidP="00AB0725">
      <w:pPr>
        <w:rPr>
          <w:noProof/>
        </w:rPr>
      </w:pPr>
      <w:r>
        <w:rPr>
          <w:noProof/>
        </w:rPr>
        <w:t>BEGIN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INSERT INTO userDetails(userName,password,country,email) VALUES(@userName,@passWord,@country,@email)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END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12: test a procedure on ssms: EXECUTE [procedure name] 'values1','value2' then execute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13: Note: For a class in app_Code to be visible, right click on the class and set build action to compile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  <w:r>
        <w:rPr>
          <w:noProof/>
        </w:rPr>
        <w:t>14: to create membership control, open developer prompt and type:aspnet_regsql and press enter. then follow the window instruction</w:t>
      </w: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 w:rsidP="00AB0725">
      <w:pPr>
        <w:rPr>
          <w:noProof/>
        </w:rPr>
      </w:pPr>
    </w:p>
    <w:p w:rsidR="00AB0725" w:rsidRDefault="00AB0725">
      <w:pPr>
        <w:rPr>
          <w:noProof/>
        </w:rPr>
      </w:pPr>
      <w:r>
        <w:rPr>
          <w:noProof/>
        </w:rPr>
        <w:t>15: u need to configure web.cong file by going to the following location</w:t>
      </w:r>
      <w:r w:rsidR="00B54600">
        <w:rPr>
          <w:noProof/>
        </w:rPr>
        <w:t xml:space="preserve"> to machine.cong</w:t>
      </w:r>
    </w:p>
    <w:p w:rsidR="00B54600" w:rsidRDefault="00B54600">
      <w:pPr>
        <w:rPr>
          <w:noProof/>
        </w:rPr>
      </w:pPr>
      <w:r>
        <w:rPr>
          <w:noProof/>
        </w:rPr>
        <w:t>Then search for membership provider, copy the section and past in the web.cong.</w:t>
      </w:r>
    </w:p>
    <w:p w:rsidR="00B54600" w:rsidRDefault="00B54600">
      <w:pPr>
        <w:rPr>
          <w:noProof/>
        </w:rPr>
      </w:pPr>
    </w:p>
    <w:p w:rsidR="00AB0725" w:rsidRDefault="00AB0725">
      <w:pPr>
        <w:rPr>
          <w:noProof/>
        </w:rPr>
      </w:pPr>
    </w:p>
    <w:p w:rsidR="00D63342" w:rsidRDefault="00D63342">
      <w:pPr>
        <w:rPr>
          <w:noProof/>
        </w:rPr>
      </w:pPr>
      <w:r>
        <w:rPr>
          <w:noProof/>
        </w:rPr>
        <w:t>\</w:t>
      </w:r>
    </w:p>
    <w:p w:rsidR="00D63342" w:rsidRDefault="00D63342">
      <w:pPr>
        <w:rPr>
          <w:noProof/>
        </w:rPr>
      </w:pPr>
    </w:p>
    <w:p w:rsidR="00DC7403" w:rsidRDefault="00AB0725">
      <w:r>
        <w:rPr>
          <w:noProof/>
        </w:rPr>
        <w:drawing>
          <wp:inline distT="0" distB="0" distL="0" distR="0" wp14:anchorId="352AA6D0" wp14:editId="49A48BB1">
            <wp:extent cx="5943600" cy="441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342" w:rsidRDefault="00D63342"/>
    <w:p w:rsidR="00D63342" w:rsidRDefault="00D63342">
      <w:r>
        <w:t>16: to make use of membership provider, set the Autentication mode to ‘ form’</w:t>
      </w:r>
    </w:p>
    <w:p w:rsidR="00D63342" w:rsidRDefault="00D63342" w:rsidP="00D633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uthenticatio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mode</w:t>
      </w:r>
      <w:r>
        <w:rPr>
          <w:rFonts w:ascii="Consolas" w:hAnsi="Consolas" w:cs="Consolas"/>
          <w:color w:val="0000FF"/>
          <w:sz w:val="19"/>
          <w:szCs w:val="19"/>
        </w:rPr>
        <w:t xml:space="preserve"> 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Forms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A31515"/>
          <w:sz w:val="19"/>
          <w:szCs w:val="19"/>
        </w:rPr>
        <w:t>authentica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63342" w:rsidRDefault="007C7C6A">
      <w:r>
        <w:t>17 ASP.NET NEW FEATURES: Viewstatemode disabled at page level but enable at control  level</w:t>
      </w:r>
    </w:p>
    <w:p w:rsidR="007C7C6A" w:rsidRDefault="007C7C6A">
      <w:r>
        <w:rPr>
          <w:noProof/>
        </w:rPr>
        <w:lastRenderedPageBreak/>
        <w:drawing>
          <wp:inline distT="0" distB="0" distL="0" distR="0" wp14:anchorId="6A2A4EE1" wp14:editId="6610D2BB">
            <wp:extent cx="5629275" cy="28098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9F0" w:rsidRDefault="007049F0">
      <w:r>
        <w:t xml:space="preserve">18 </w:t>
      </w:r>
    </w:p>
    <w:p w:rsidR="007049F0" w:rsidRDefault="007049F0">
      <w:r>
        <w:rPr>
          <w:noProof/>
        </w:rPr>
        <w:drawing>
          <wp:inline distT="0" distB="0" distL="0" distR="0" wp14:anchorId="7D696C05" wp14:editId="7287055F">
            <wp:extent cx="3133725" cy="7620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9F0" w:rsidRDefault="007049F0">
      <w:r>
        <w:t>New feature for gridview and listview. It helps to keep  a unique selection of record in a page when u enable pagging. Just set it  to true and also specify the row primary id .</w:t>
      </w:r>
    </w:p>
    <w:p w:rsidR="007049F0" w:rsidRDefault="007049F0">
      <w:r>
        <w:t>Select the page index change event . doubleclick it and put this code:</w:t>
      </w:r>
    </w:p>
    <w:p w:rsidR="007049F0" w:rsidRDefault="007049F0">
      <w:r>
        <w:rPr>
          <w:noProof/>
        </w:rPr>
        <w:drawing>
          <wp:inline distT="0" distB="0" distL="0" distR="0" wp14:anchorId="75E5D6BF" wp14:editId="3432A185">
            <wp:extent cx="4467225" cy="12573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E96" w:rsidRDefault="006B4E96">
      <w:r>
        <w:t>19 You can also set the metal keyword of ur site on source view page and on code behind window to enhance SEO</w:t>
      </w:r>
    </w:p>
    <w:p w:rsidR="006B4E96" w:rsidRDefault="006B4E96">
      <w:r>
        <w:rPr>
          <w:noProof/>
        </w:rPr>
        <w:drawing>
          <wp:inline distT="0" distB="0" distL="0" distR="0" wp14:anchorId="1FA14428" wp14:editId="57C65076">
            <wp:extent cx="5943600" cy="9956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E96" w:rsidRDefault="006B4E96">
      <w:r>
        <w:t xml:space="preserve"> AND C# code</w:t>
      </w:r>
    </w:p>
    <w:p w:rsidR="003909AC" w:rsidRDefault="003909AC"/>
    <w:p w:rsidR="006B4E96" w:rsidRDefault="006B4E96">
      <w:r>
        <w:rPr>
          <w:noProof/>
        </w:rPr>
        <w:drawing>
          <wp:inline distT="0" distB="0" distL="0" distR="0" wp14:anchorId="18E026D7" wp14:editId="65435B1D">
            <wp:extent cx="3962400" cy="20478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9AC" w:rsidRDefault="003909AC"/>
    <w:p w:rsidR="003909AC" w:rsidRDefault="003909AC">
      <w:r>
        <w:t>20: Response.Redirect</w:t>
      </w:r>
      <w:r>
        <w:t>Permanent is used for SEO of new homepade developed or update made on old home page</w:t>
      </w:r>
    </w:p>
    <w:p w:rsidR="003909AC" w:rsidRDefault="003909AC">
      <w:r>
        <w:rPr>
          <w:noProof/>
        </w:rPr>
        <w:drawing>
          <wp:inline distT="0" distB="0" distL="0" distR="0" wp14:anchorId="13769097" wp14:editId="5A780A1D">
            <wp:extent cx="4257675" cy="1809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9AC" w:rsidRDefault="003909AC"/>
    <w:p w:rsidR="003909AC" w:rsidRDefault="003909AC">
      <w:r>
        <w:t>You can “Fiddler web debogger” to analyse what happens behind the scene</w:t>
      </w:r>
      <w:bookmarkStart w:id="0" w:name="_GoBack"/>
      <w:bookmarkEnd w:id="0"/>
    </w:p>
    <w:p w:rsidR="003909AC" w:rsidRDefault="003909AC"/>
    <w:sectPr w:rsidR="00390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tDQxMrI0NDW1NDBU0lEKTi0uzszPAykwqQUAlDiIOSwAAAA="/>
  </w:docVars>
  <w:rsids>
    <w:rsidRoot w:val="00CE10B1"/>
    <w:rsid w:val="0008038F"/>
    <w:rsid w:val="003909AC"/>
    <w:rsid w:val="005065D3"/>
    <w:rsid w:val="006B4E96"/>
    <w:rsid w:val="007049F0"/>
    <w:rsid w:val="007C7C6A"/>
    <w:rsid w:val="009A1AF1"/>
    <w:rsid w:val="00AB0725"/>
    <w:rsid w:val="00B54600"/>
    <w:rsid w:val="00CE10B1"/>
    <w:rsid w:val="00D24443"/>
    <w:rsid w:val="00D63342"/>
    <w:rsid w:val="00DC7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D407CF-4428-42D1-AC2A-3E8ADFA48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3</TotalTime>
  <Pages>6</Pages>
  <Words>812</Words>
  <Characters>463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zee</dc:creator>
  <cp:keywords/>
  <dc:description/>
  <cp:lastModifiedBy>Osazee</cp:lastModifiedBy>
  <cp:revision>11</cp:revision>
  <dcterms:created xsi:type="dcterms:W3CDTF">2020-01-02T06:17:00Z</dcterms:created>
  <dcterms:modified xsi:type="dcterms:W3CDTF">2020-03-24T03:23:00Z</dcterms:modified>
</cp:coreProperties>
</file>